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C7417" w14:textId="77777777" w:rsidR="00BF020B" w:rsidRPr="00C75654" w:rsidRDefault="00BF020B">
      <w:r w:rsidRPr="00C75654">
        <w:rPr>
          <w:b/>
          <w:bCs/>
          <w:noProof/>
        </w:rPr>
        <w:drawing>
          <wp:inline distT="0" distB="0" distL="0" distR="0" wp14:anchorId="120E50C7" wp14:editId="25858A03">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4E88E289" w14:textId="77777777" w:rsidR="0035437D" w:rsidRPr="00C75654" w:rsidRDefault="0035437D" w:rsidP="00BF020B">
      <w:pPr>
        <w:jc w:val="center"/>
        <w:rPr>
          <w:b/>
          <w:color w:val="002D62" w:themeColor="background2"/>
        </w:rPr>
      </w:pPr>
      <w:r w:rsidRPr="00C75654">
        <w:rPr>
          <w:b/>
          <w:color w:val="002D62" w:themeColor="background2"/>
        </w:rPr>
        <w:br w:type="column"/>
      </w:r>
    </w:p>
    <w:p w14:paraId="15C0D3F4" w14:textId="40F98D0E" w:rsidR="00BF020B" w:rsidRPr="00725004" w:rsidRDefault="00BF020B" w:rsidP="00BF020B">
      <w:pPr>
        <w:jc w:val="center"/>
        <w:rPr>
          <w:b/>
          <w:color w:val="002D62" w:themeColor="background2"/>
          <w:sz w:val="28"/>
          <w:szCs w:val="28"/>
        </w:rPr>
      </w:pPr>
      <w:r w:rsidRPr="00725004">
        <w:rPr>
          <w:b/>
          <w:color w:val="002D62" w:themeColor="background2"/>
          <w:sz w:val="28"/>
          <w:szCs w:val="28"/>
        </w:rPr>
        <w:t>NSSE 202</w:t>
      </w:r>
      <w:r w:rsidR="009A2625" w:rsidRPr="00725004">
        <w:rPr>
          <w:b/>
          <w:color w:val="002D62" w:themeColor="background2"/>
          <w:sz w:val="28"/>
          <w:szCs w:val="28"/>
        </w:rPr>
        <w:t>3</w:t>
      </w:r>
      <w:r w:rsidRPr="00725004">
        <w:rPr>
          <w:b/>
          <w:color w:val="002D62" w:themeColor="background2"/>
          <w:sz w:val="28"/>
          <w:szCs w:val="28"/>
        </w:rPr>
        <w:t xml:space="preserve"> Data Codebooks</w:t>
      </w:r>
    </w:p>
    <w:p w14:paraId="6AC0E7C2" w14:textId="77777777" w:rsidR="0035437D" w:rsidRPr="009A2625" w:rsidRDefault="00BF020B" w:rsidP="00BF020B">
      <w:pPr>
        <w:jc w:val="center"/>
        <w:rPr>
          <w:b/>
          <w:color w:val="002D62" w:themeColor="background2"/>
          <w:sz w:val="36"/>
          <w:szCs w:val="36"/>
        </w:rPr>
        <w:sectPr w:rsidR="0035437D" w:rsidRPr="009A2625" w:rsidSect="0035437D">
          <w:headerReference w:type="default" r:id="rId9"/>
          <w:footerReference w:type="even" r:id="rId10"/>
          <w:footerReference w:type="default" r:id="rId11"/>
          <w:headerReference w:type="first" r:id="rId12"/>
          <w:footerReference w:type="first" r:id="rId13"/>
          <w:pgSz w:w="12240" w:h="15840" w:code="1"/>
          <w:pgMar w:top="720" w:right="720" w:bottom="720" w:left="720" w:header="432" w:footer="432" w:gutter="0"/>
          <w:cols w:num="2" w:space="0" w:equalWidth="0">
            <w:col w:w="2880" w:space="0"/>
            <w:col w:w="7920"/>
          </w:cols>
          <w:titlePg/>
          <w:docGrid w:linePitch="360"/>
        </w:sectPr>
      </w:pPr>
      <w:r w:rsidRPr="009A2625">
        <w:rPr>
          <w:b/>
          <w:color w:val="002D62" w:themeColor="background2"/>
          <w:sz w:val="36"/>
          <w:szCs w:val="36"/>
        </w:rPr>
        <w:t>Honors Education Consortium</w:t>
      </w:r>
    </w:p>
    <w:p w14:paraId="42EC4B1A" w14:textId="77777777" w:rsidR="0035437D" w:rsidRPr="00C75654" w:rsidRDefault="00F854A4">
      <w:r w:rsidRPr="00C75654">
        <w:t xml:space="preserve">Survey questions are listed in the order that students received them. Response options appear in italics beneath. Variable names appear in brackets (e.g., [HON01a]) after each item. Items that are recoded (e.g., reversed response values) or derived (new computed values such as age category or total number of written pages) from original question(s) are shaded and prefaced by a bracket and the word "RECODED" or "DERIVED." </w:t>
      </w:r>
    </w:p>
    <w:p w14:paraId="5DA42843" w14:textId="77777777" w:rsidR="0035437D" w:rsidRPr="00C75654" w:rsidRDefault="0035437D"/>
    <w:p w14:paraId="544D1FE5" w14:textId="6B4B487B" w:rsidR="00EB7809" w:rsidRPr="00C75654" w:rsidRDefault="0065722D">
      <w:r w:rsidRPr="00C75654">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2DCD65DD" w14:textId="77777777" w:rsidR="00EB7809" w:rsidRPr="00C75654" w:rsidRDefault="00EB7809">
      <w:pPr>
        <w:pStyle w:val="SPACER"/>
        <w:rPr>
          <w:sz w:val="20"/>
        </w:rPr>
      </w:pPr>
    </w:p>
    <w:p w14:paraId="3BC9A8AD" w14:textId="77777777" w:rsidR="00EB7809" w:rsidRPr="00C75654" w:rsidRDefault="00F854A4">
      <w:pPr>
        <w:pStyle w:val="SectionHead"/>
        <w:rPr>
          <w:sz w:val="20"/>
          <w:szCs w:val="20"/>
        </w:rPr>
      </w:pPr>
      <w:r w:rsidRPr="00C75654">
        <w:rPr>
          <w:sz w:val="20"/>
          <w:szCs w:val="20"/>
        </w:rPr>
        <w:t xml:space="preserve">Honors Consortium </w:t>
      </w:r>
    </w:p>
    <w:p w14:paraId="4258C313" w14:textId="77777777" w:rsidR="00EB7809" w:rsidRPr="00C75654" w:rsidRDefault="00EB7809">
      <w:pPr>
        <w:pStyle w:val="SPACER"/>
        <w:rPr>
          <w:sz w:val="20"/>
        </w:rPr>
      </w:pPr>
    </w:p>
    <w:p w14:paraId="62407BA7" w14:textId="77777777" w:rsidR="00EB7809" w:rsidRPr="00C75654" w:rsidRDefault="00F854A4">
      <w:pPr>
        <w:pStyle w:val="Heading1"/>
      </w:pPr>
      <w:r w:rsidRPr="00C75654">
        <w:t>Your school has requested that you answer some additional questions regarding your undergraduate experience. These questions take about three minutes to answer. Your continued participation is voluntary.</w:t>
      </w:r>
    </w:p>
    <w:p w14:paraId="5ED4A802" w14:textId="77777777" w:rsidR="00EB7809" w:rsidRPr="00C75654" w:rsidRDefault="00EB7809">
      <w:pPr>
        <w:pStyle w:val="SPACER"/>
        <w:rPr>
          <w:sz w:val="20"/>
        </w:rPr>
      </w:pPr>
    </w:p>
    <w:p w14:paraId="1F3E359C" w14:textId="77777777" w:rsidR="00EB7809" w:rsidRPr="00C75654" w:rsidRDefault="00F854A4">
      <w:pPr>
        <w:pStyle w:val="Heading1"/>
      </w:pPr>
      <w:r w:rsidRPr="00C75654">
        <w:t>1. How much do you agree or disagree with the following statements?</w:t>
      </w:r>
    </w:p>
    <w:p w14:paraId="309B7631" w14:textId="77777777" w:rsidR="00EB7809" w:rsidRPr="00C75654" w:rsidRDefault="00F854A4" w:rsidP="00C75654">
      <w:pPr>
        <w:pStyle w:val="RESPONSE"/>
        <w:ind w:left="126" w:firstLine="144"/>
        <w:rPr>
          <w:sz w:val="20"/>
          <w:szCs w:val="20"/>
        </w:rPr>
      </w:pPr>
      <w:r w:rsidRPr="00C75654">
        <w:rPr>
          <w:sz w:val="20"/>
          <w:szCs w:val="20"/>
        </w:rPr>
        <w:t>Response options: Strongly disagree=1, Disagree=2, Neither agree nor disagree=3, Agree=4, Strongly agree=5</w:t>
      </w:r>
    </w:p>
    <w:p w14:paraId="3D3708E1" w14:textId="77777777" w:rsidR="00C75654" w:rsidRDefault="00F854A4" w:rsidP="00C75654">
      <w:pPr>
        <w:pStyle w:val="ITEM"/>
        <w:ind w:left="126" w:firstLine="144"/>
      </w:pPr>
      <w:r w:rsidRPr="00C75654">
        <w:t>a.</w:t>
      </w:r>
      <w:r w:rsidRPr="00C75654">
        <w:tab/>
        <w:t>I often discuss socio-political issues with my family or friends. [HON01a]</w:t>
      </w:r>
    </w:p>
    <w:p w14:paraId="6890153A" w14:textId="77777777" w:rsidR="00C75654" w:rsidRDefault="00F854A4" w:rsidP="00C75654">
      <w:pPr>
        <w:pStyle w:val="ITEM"/>
        <w:ind w:left="126" w:firstLine="144"/>
      </w:pPr>
      <w:r w:rsidRPr="00C75654">
        <w:t>b.</w:t>
      </w:r>
      <w:r w:rsidRPr="00C75654">
        <w:tab/>
        <w:t>I find that studying gives me a feeling of deep personal satisfaction. [HON01b]</w:t>
      </w:r>
    </w:p>
    <w:p w14:paraId="411A8AA3" w14:textId="77777777" w:rsidR="00C75654" w:rsidRDefault="00F854A4" w:rsidP="00C75654">
      <w:pPr>
        <w:pStyle w:val="ITEM"/>
        <w:ind w:left="126" w:firstLine="144"/>
      </w:pPr>
      <w:r w:rsidRPr="00C75654">
        <w:t>c.</w:t>
      </w:r>
      <w:r w:rsidRPr="00C75654">
        <w:tab/>
        <w:t>I spend a lot of free time learning more about interesting topics that have been discussed in my courses. [HON01c]</w:t>
      </w:r>
    </w:p>
    <w:p w14:paraId="1084DB54" w14:textId="77777777" w:rsidR="00C75654" w:rsidRDefault="00F854A4" w:rsidP="00C75654">
      <w:pPr>
        <w:pStyle w:val="ITEM"/>
        <w:ind w:left="126" w:firstLine="144"/>
      </w:pPr>
      <w:r w:rsidRPr="00C75654">
        <w:t>d.</w:t>
      </w:r>
      <w:r w:rsidRPr="00C75654">
        <w:tab/>
        <w:t>I find it difficult to admit when I have been wrong about an idea. [HON01d]</w:t>
      </w:r>
    </w:p>
    <w:p w14:paraId="2DAEF2ED" w14:textId="2E125648" w:rsidR="00EB7809" w:rsidRPr="00C75654" w:rsidRDefault="00F854A4" w:rsidP="00C75654">
      <w:pPr>
        <w:pStyle w:val="ITEM"/>
        <w:ind w:left="126" w:firstLine="144"/>
      </w:pPr>
      <w:r w:rsidRPr="00C75654">
        <w:t>e.</w:t>
      </w:r>
      <w:r w:rsidRPr="00C75654">
        <w:tab/>
        <w:t>I think of my life in terms of giving back to society. [HON01e]</w:t>
      </w:r>
    </w:p>
    <w:p w14:paraId="2BAA3D13" w14:textId="77777777" w:rsidR="00EB7809" w:rsidRPr="00C75654" w:rsidRDefault="00EB7809">
      <w:pPr>
        <w:pStyle w:val="SPACER"/>
        <w:rPr>
          <w:sz w:val="20"/>
        </w:rPr>
      </w:pPr>
    </w:p>
    <w:p w14:paraId="3CF5D21D" w14:textId="77777777" w:rsidR="00EB7809" w:rsidRPr="00C75654" w:rsidRDefault="00F854A4">
      <w:pPr>
        <w:pStyle w:val="Heading1"/>
      </w:pPr>
      <w:r w:rsidRPr="00C75654">
        <w:t>2. During your time at this institution, about how often have you taken a course that addresses issues from the perspectives of different fields of study? [HON02]</w:t>
      </w:r>
    </w:p>
    <w:p w14:paraId="3D8A7A50" w14:textId="77777777" w:rsidR="00EB7809" w:rsidRPr="00C75654" w:rsidRDefault="00F854A4" w:rsidP="00C75654">
      <w:pPr>
        <w:pStyle w:val="RESPONSE"/>
        <w:ind w:left="126" w:firstLine="144"/>
        <w:rPr>
          <w:sz w:val="20"/>
          <w:szCs w:val="20"/>
        </w:rPr>
      </w:pPr>
      <w:r w:rsidRPr="00C75654">
        <w:rPr>
          <w:sz w:val="20"/>
          <w:szCs w:val="20"/>
        </w:rPr>
        <w:t>Response options: Never=1, Sometimes=2, Often=3, Very often=4</w:t>
      </w:r>
    </w:p>
    <w:p w14:paraId="04833412" w14:textId="77777777" w:rsidR="00EB7809" w:rsidRPr="00C75654" w:rsidRDefault="00EB7809">
      <w:pPr>
        <w:pStyle w:val="SPACER"/>
        <w:rPr>
          <w:sz w:val="20"/>
        </w:rPr>
      </w:pPr>
    </w:p>
    <w:p w14:paraId="38714452" w14:textId="77777777" w:rsidR="00EB7809" w:rsidRPr="00C75654" w:rsidRDefault="00F854A4">
      <w:pPr>
        <w:pStyle w:val="Heading1"/>
      </w:pPr>
      <w:r w:rsidRPr="00C75654">
        <w:t>3. On a scale from 1 to 7, with 7 being "Very much" and 1 being "Not at all", to what extent do you feel that your college experience has done the following?</w:t>
      </w:r>
    </w:p>
    <w:p w14:paraId="0CF9FB8A" w14:textId="77777777" w:rsidR="00C75654" w:rsidRDefault="00F854A4" w:rsidP="00C75654">
      <w:pPr>
        <w:pStyle w:val="RESPONSE"/>
        <w:ind w:left="126" w:firstLine="144"/>
        <w:rPr>
          <w:sz w:val="20"/>
          <w:szCs w:val="20"/>
        </w:rPr>
      </w:pPr>
      <w:r w:rsidRPr="00C75654">
        <w:rPr>
          <w:sz w:val="20"/>
          <w:szCs w:val="20"/>
        </w:rPr>
        <w:t>Response options: Not at all=1, 2=2, 3=3, 4=4, 5=5, 6=6, Very much=7</w:t>
      </w:r>
    </w:p>
    <w:p w14:paraId="13B07C7B" w14:textId="77777777" w:rsidR="00C75654" w:rsidRDefault="00F854A4" w:rsidP="00C75654">
      <w:pPr>
        <w:pStyle w:val="RESPONSE"/>
        <w:ind w:left="576" w:firstLine="144"/>
        <w:rPr>
          <w:sz w:val="20"/>
          <w:szCs w:val="20"/>
        </w:rPr>
      </w:pPr>
      <w:r w:rsidRPr="00C75654">
        <w:rPr>
          <w:sz w:val="20"/>
          <w:szCs w:val="20"/>
        </w:rPr>
        <w:t>a.</w:t>
      </w:r>
      <w:r w:rsidRPr="00C75654">
        <w:rPr>
          <w:sz w:val="20"/>
          <w:szCs w:val="20"/>
        </w:rPr>
        <w:tab/>
        <w:t>Taught you how to handle adversity and failure [HON03a]</w:t>
      </w:r>
    </w:p>
    <w:p w14:paraId="1B8DB9F9" w14:textId="77777777" w:rsidR="00C75654" w:rsidRDefault="00F854A4" w:rsidP="00C75654">
      <w:pPr>
        <w:pStyle w:val="RESPONSE"/>
        <w:ind w:left="576" w:firstLine="144"/>
        <w:rPr>
          <w:sz w:val="20"/>
          <w:szCs w:val="20"/>
        </w:rPr>
      </w:pPr>
      <w:r w:rsidRPr="00C75654">
        <w:rPr>
          <w:sz w:val="20"/>
          <w:szCs w:val="20"/>
        </w:rPr>
        <w:t>b.</w:t>
      </w:r>
      <w:r w:rsidRPr="00C75654">
        <w:rPr>
          <w:sz w:val="20"/>
          <w:szCs w:val="20"/>
        </w:rPr>
        <w:tab/>
        <w:t>Increased your comfort with asking difficult questions or taking unconventional positions [HON03b]</w:t>
      </w:r>
    </w:p>
    <w:p w14:paraId="745C47CA" w14:textId="0D9C795A" w:rsidR="00EB7809" w:rsidRPr="00C75654" w:rsidRDefault="00F854A4" w:rsidP="00C75654">
      <w:pPr>
        <w:pStyle w:val="RESPONSE"/>
        <w:ind w:left="576" w:firstLine="144"/>
        <w:rPr>
          <w:sz w:val="20"/>
          <w:szCs w:val="20"/>
        </w:rPr>
      </w:pPr>
      <w:r w:rsidRPr="00C75654">
        <w:rPr>
          <w:sz w:val="20"/>
          <w:szCs w:val="20"/>
        </w:rPr>
        <w:t>c.</w:t>
      </w:r>
      <w:r w:rsidR="00952122">
        <w:rPr>
          <w:sz w:val="20"/>
          <w:szCs w:val="20"/>
        </w:rPr>
        <w:tab/>
      </w:r>
      <w:r w:rsidR="00952122">
        <w:rPr>
          <w:sz w:val="20"/>
          <w:szCs w:val="20"/>
        </w:rPr>
        <w:tab/>
      </w:r>
      <w:r w:rsidRPr="00C75654">
        <w:rPr>
          <w:sz w:val="20"/>
          <w:szCs w:val="20"/>
        </w:rPr>
        <w:t>Encouraged you to explore new opportunities [HON03c]</w:t>
      </w:r>
    </w:p>
    <w:p w14:paraId="133AF7B6" w14:textId="77777777" w:rsidR="00EB7809" w:rsidRPr="00C75654" w:rsidRDefault="00F854A4" w:rsidP="00C75654">
      <w:pPr>
        <w:pStyle w:val="ITEM"/>
      </w:pPr>
      <w:r w:rsidRPr="00C75654">
        <w:t>d.</w:t>
      </w:r>
      <w:r w:rsidRPr="00C75654">
        <w:tab/>
        <w:t>Made you feel that you are part of an academic community that encourages thoughtful reflection and intellectual growth [HON03d]</w:t>
      </w:r>
    </w:p>
    <w:p w14:paraId="583DC72D" w14:textId="77777777" w:rsidR="00EB7809" w:rsidRPr="00C75654" w:rsidRDefault="00F854A4">
      <w:pPr>
        <w:pStyle w:val="ITEM"/>
      </w:pPr>
      <w:r w:rsidRPr="00C75654">
        <w:t>e. Changed your life in positive ways [HON03e]</w:t>
      </w:r>
    </w:p>
    <w:p w14:paraId="550EDCD1" w14:textId="77777777" w:rsidR="00EB7809" w:rsidRPr="00C75654" w:rsidRDefault="00EB7809">
      <w:pPr>
        <w:pStyle w:val="SPACER"/>
        <w:rPr>
          <w:sz w:val="20"/>
        </w:rPr>
      </w:pPr>
    </w:p>
    <w:p w14:paraId="363A251A" w14:textId="77777777" w:rsidR="00EB7809" w:rsidRPr="00C75654" w:rsidRDefault="00F854A4">
      <w:pPr>
        <w:pStyle w:val="Heading1"/>
      </w:pPr>
      <w:r w:rsidRPr="00C75654">
        <w:t>4. During your time at this institution, to what extent have your courses…</w:t>
      </w:r>
    </w:p>
    <w:p w14:paraId="6FAE34DA" w14:textId="77777777" w:rsidR="00EB7809" w:rsidRPr="00C75654" w:rsidRDefault="00F854A4" w:rsidP="00C75654">
      <w:pPr>
        <w:pStyle w:val="RESPONSE"/>
        <w:ind w:left="0" w:firstLine="144"/>
        <w:rPr>
          <w:sz w:val="20"/>
          <w:szCs w:val="20"/>
        </w:rPr>
      </w:pPr>
      <w:r w:rsidRPr="00C75654">
        <w:rPr>
          <w:sz w:val="20"/>
          <w:szCs w:val="20"/>
        </w:rPr>
        <w:t>Response options: Not at all=1, 2=2, 3=3, 4=4, 5=5, 6=6, Very much=7</w:t>
      </w:r>
    </w:p>
    <w:p w14:paraId="092E8A4E" w14:textId="77777777" w:rsidR="00EB7809" w:rsidRPr="00C75654" w:rsidRDefault="00F854A4">
      <w:pPr>
        <w:pStyle w:val="ITEM"/>
      </w:pPr>
      <w:r w:rsidRPr="00C75654">
        <w:t>a.</w:t>
      </w:r>
      <w:r w:rsidRPr="00C75654">
        <w:tab/>
        <w:t>Inspired you to make connections between ideas from different fields of study? [HON04a]</w:t>
      </w:r>
    </w:p>
    <w:p w14:paraId="597C9698" w14:textId="08A041F6" w:rsidR="00EB7809" w:rsidRPr="00C75654" w:rsidRDefault="00F854A4">
      <w:pPr>
        <w:pStyle w:val="ITEM"/>
      </w:pPr>
      <w:r w:rsidRPr="00C75654">
        <w:t>b.</w:t>
      </w:r>
      <w:r w:rsidRPr="00C75654">
        <w:tab/>
        <w:t>Delve</w:t>
      </w:r>
      <w:r w:rsidR="000A6835" w:rsidRPr="00C75654">
        <w:t>d</w:t>
      </w:r>
      <w:r w:rsidRPr="00C75654">
        <w:t xml:space="preserve"> deeply into complex issues? [HON04b]</w:t>
      </w:r>
    </w:p>
    <w:p w14:paraId="1BAA3145" w14:textId="77777777" w:rsidR="00EB7809" w:rsidRPr="00C75654" w:rsidRDefault="00EB7809">
      <w:pPr>
        <w:pStyle w:val="SPACER"/>
        <w:rPr>
          <w:sz w:val="20"/>
        </w:rPr>
      </w:pPr>
    </w:p>
    <w:p w14:paraId="6B30D4B1" w14:textId="77777777" w:rsidR="00EB7809" w:rsidRPr="00C75654" w:rsidRDefault="00F854A4">
      <w:pPr>
        <w:pStyle w:val="Heading1"/>
      </w:pPr>
      <w:r w:rsidRPr="00C75654">
        <w:t>5. To what extent…</w:t>
      </w:r>
    </w:p>
    <w:p w14:paraId="4B5C8615" w14:textId="77777777" w:rsidR="00EB7809" w:rsidRPr="00C75654" w:rsidRDefault="00F854A4" w:rsidP="00C75654">
      <w:pPr>
        <w:pStyle w:val="RESPONSE"/>
        <w:ind w:left="0" w:firstLine="144"/>
        <w:rPr>
          <w:sz w:val="20"/>
          <w:szCs w:val="20"/>
        </w:rPr>
      </w:pPr>
      <w:r w:rsidRPr="00C75654">
        <w:rPr>
          <w:sz w:val="20"/>
          <w:szCs w:val="20"/>
        </w:rPr>
        <w:t>Response options: Not at all=1, 2=2, 3=3, 4=4, 5=5, 6=6, Very much=7</w:t>
      </w:r>
    </w:p>
    <w:p w14:paraId="3790B02B" w14:textId="77777777" w:rsidR="00EB7809" w:rsidRPr="00C75654" w:rsidRDefault="00F854A4">
      <w:pPr>
        <w:pStyle w:val="ITEM"/>
      </w:pPr>
      <w:r w:rsidRPr="00C75654">
        <w:t>a.</w:t>
      </w:r>
      <w:r w:rsidRPr="00C75654">
        <w:tab/>
        <w:t>Do you feel free to express your personal views on politics in class or in social spaces on campus? [HON05a]</w:t>
      </w:r>
    </w:p>
    <w:p w14:paraId="44C3219C" w14:textId="77777777" w:rsidR="00EB7809" w:rsidRPr="00C75654" w:rsidRDefault="00F854A4">
      <w:pPr>
        <w:pStyle w:val="ITEM"/>
      </w:pPr>
      <w:r w:rsidRPr="00C75654">
        <w:t>b.</w:t>
      </w:r>
      <w:r w:rsidRPr="00C75654">
        <w:tab/>
        <w:t>Have advisors at this institution encouraged you to take courses outside your major in order to broaden your intellectual horizons? [HON05b]</w:t>
      </w:r>
    </w:p>
    <w:p w14:paraId="0CED3C29" w14:textId="77777777" w:rsidR="00EB7809" w:rsidRPr="00C75654" w:rsidRDefault="00F854A4">
      <w:pPr>
        <w:pStyle w:val="ITEM"/>
      </w:pPr>
      <w:r w:rsidRPr="00C75654">
        <w:t>c.</w:t>
      </w:r>
      <w:r w:rsidRPr="00C75654">
        <w:tab/>
        <w:t>Do you prefer to eliminate uncertainty when confronted with conflicting views on a topic? [HON05c]</w:t>
      </w:r>
    </w:p>
    <w:p w14:paraId="0429A63F" w14:textId="77777777" w:rsidR="00EB7809" w:rsidRPr="00C75654" w:rsidRDefault="00F854A4">
      <w:pPr>
        <w:pStyle w:val="ITEM"/>
      </w:pPr>
      <w:r w:rsidRPr="00C75654">
        <w:t>d.</w:t>
      </w:r>
      <w:r w:rsidRPr="00C75654">
        <w:tab/>
        <w:t>Are you interested in taking a course on a topic outside of your major area(s) or comfort zone? [HON05d]</w:t>
      </w:r>
    </w:p>
    <w:p w14:paraId="4CDB7EF3" w14:textId="77777777" w:rsidR="00EB7809" w:rsidRPr="00C75654" w:rsidRDefault="00EB7809">
      <w:pPr>
        <w:pStyle w:val="SPACER"/>
        <w:rPr>
          <w:sz w:val="20"/>
        </w:rPr>
      </w:pPr>
    </w:p>
    <w:p w14:paraId="1BA215BC" w14:textId="18477DCA" w:rsidR="00EB7809" w:rsidRPr="00C75654" w:rsidRDefault="00F854A4">
      <w:pPr>
        <w:pStyle w:val="Heading1"/>
      </w:pPr>
      <w:r w:rsidRPr="00C75654">
        <w:lastRenderedPageBreak/>
        <w:t>6. Would you be willing to take a position that you thought was correct or inventive, even if you thought it might be challenged by a professor or other person in authority?</w:t>
      </w:r>
      <w:r w:rsidR="00BA4CA5" w:rsidRPr="00C75654">
        <w:t xml:space="preserve"> [HON06]</w:t>
      </w:r>
      <w:r w:rsidRPr="00C75654">
        <w:tab/>
      </w:r>
    </w:p>
    <w:p w14:paraId="2A9E1B76" w14:textId="4E823A77" w:rsidR="00C75654" w:rsidRDefault="00F854A4" w:rsidP="00C75654">
      <w:pPr>
        <w:pStyle w:val="RESPONSE"/>
        <w:ind w:left="126" w:firstLine="144"/>
        <w:rPr>
          <w:sz w:val="20"/>
          <w:szCs w:val="20"/>
        </w:rPr>
      </w:pPr>
      <w:r w:rsidRPr="00C75654">
        <w:rPr>
          <w:sz w:val="20"/>
          <w:szCs w:val="20"/>
        </w:rPr>
        <w:t>Response options: Definitely no=1, Probably no=2, Probably yes=3, Definitely yes=4</w:t>
      </w:r>
    </w:p>
    <w:p w14:paraId="7509C9E8" w14:textId="77777777" w:rsidR="00C75654" w:rsidRPr="00C75654" w:rsidRDefault="00C75654" w:rsidP="00C75654">
      <w:pPr>
        <w:pStyle w:val="RESPONSE"/>
        <w:rPr>
          <w:sz w:val="20"/>
          <w:szCs w:val="20"/>
        </w:rPr>
      </w:pPr>
    </w:p>
    <w:p w14:paraId="78199C7C" w14:textId="77777777" w:rsidR="00982277" w:rsidRPr="00C75654" w:rsidRDefault="00982277" w:rsidP="00982277">
      <w:pPr>
        <w:pStyle w:val="Heading1"/>
      </w:pPr>
      <w:r w:rsidRPr="00C75654">
        <w:t>7. Are you currently in an honors program with a special honors curriculum or honors program/college completion requirements at your institution? [HONcurrent]</w:t>
      </w:r>
    </w:p>
    <w:p w14:paraId="0AF9D19B" w14:textId="2229B84F" w:rsidR="00982277" w:rsidRPr="00C75654" w:rsidRDefault="00982277" w:rsidP="002C7702">
      <w:pPr>
        <w:pStyle w:val="Heading1"/>
        <w:ind w:firstLine="0"/>
        <w:rPr>
          <w:b w:val="0"/>
          <w:bCs/>
          <w:i/>
          <w:iCs/>
        </w:rPr>
      </w:pPr>
      <w:r w:rsidRPr="00C75654">
        <w:rPr>
          <w:b w:val="0"/>
          <w:bCs/>
          <w:i/>
          <w:iCs/>
        </w:rPr>
        <w:t>Response options: 1 = No, 2 = Yes, 3 = Not applicable, to my knowledge my institution does not have an honors program or college</w:t>
      </w:r>
    </w:p>
    <w:p w14:paraId="35907B5A" w14:textId="77777777" w:rsidR="002C7702" w:rsidRPr="00C75654" w:rsidRDefault="002C7702" w:rsidP="002C7702"/>
    <w:p w14:paraId="237EBA5E" w14:textId="77777777" w:rsidR="00C75654" w:rsidRPr="00C75654" w:rsidRDefault="002C7702" w:rsidP="00C75654">
      <w:pPr>
        <w:pStyle w:val="Heading1"/>
      </w:pPr>
      <w:r w:rsidRPr="00C75654">
        <w:t>8. Which of the following have you done or do you plan to do before you graduate?</w:t>
      </w:r>
    </w:p>
    <w:p w14:paraId="45C8FB8E" w14:textId="1212E260" w:rsidR="002C7702" w:rsidRPr="00C75654" w:rsidRDefault="00C75654" w:rsidP="00C75654">
      <w:pPr>
        <w:ind w:left="126" w:firstLine="144"/>
        <w:rPr>
          <w:i/>
          <w:iCs/>
        </w:rPr>
      </w:pPr>
      <w:r w:rsidRPr="00C75654">
        <w:rPr>
          <w:bCs/>
          <w:i/>
          <w:iCs/>
        </w:rPr>
        <w:t>Response options: Have not decided=1, Do not plan to do=2, Plan to do=3, Done or in progress=4</w:t>
      </w:r>
    </w:p>
    <w:p w14:paraId="07D30963" w14:textId="2CED6735" w:rsidR="00EB7809" w:rsidRPr="00C75654" w:rsidRDefault="00F854A4">
      <w:pPr>
        <w:pStyle w:val="ITEM"/>
      </w:pPr>
      <w:r w:rsidRPr="00C75654">
        <w:t>a.</w:t>
      </w:r>
      <w:r w:rsidRPr="00C75654">
        <w:tab/>
        <w:t xml:space="preserve">Present the results of research, scholarly activities, or creative works at a formal conference or exhibition </w:t>
      </w:r>
      <w:r w:rsidRPr="00C75654">
        <w:rPr>
          <w:i/>
        </w:rPr>
        <w:t>on your own campus</w:t>
      </w:r>
      <w:r w:rsidRPr="00C75654">
        <w:t xml:space="preserve"> [HON0</w:t>
      </w:r>
      <w:r w:rsidR="00BB0E97">
        <w:t>7</w:t>
      </w:r>
      <w:r w:rsidRPr="00C75654">
        <w:t>a]</w:t>
      </w:r>
    </w:p>
    <w:p w14:paraId="3604BD1E" w14:textId="6CA12358" w:rsidR="00EB7809" w:rsidRPr="00C75654" w:rsidRDefault="00F854A4" w:rsidP="00C75654">
      <w:pPr>
        <w:pStyle w:val="ITEM"/>
      </w:pPr>
      <w:r w:rsidRPr="00C75654">
        <w:t>b.</w:t>
      </w:r>
      <w:r w:rsidRPr="00C75654">
        <w:tab/>
        <w:t xml:space="preserve">Present the results of research, scholarly activities, or creative works </w:t>
      </w:r>
      <w:r w:rsidRPr="00C75654">
        <w:rPr>
          <w:i/>
        </w:rPr>
        <w:t>off campus</w:t>
      </w:r>
      <w:r w:rsidRPr="00C75654">
        <w:t xml:space="preserve"> at an academic conference, exhibition, or other venue [HON0</w:t>
      </w:r>
      <w:r w:rsidR="00BB0E97">
        <w:t>7</w:t>
      </w:r>
      <w:r w:rsidRPr="00C75654">
        <w:t>b]</w:t>
      </w:r>
    </w:p>
    <w:p w14:paraId="6ED7F6F2" w14:textId="33EA41FA" w:rsidR="00EB7809" w:rsidRPr="00C75654" w:rsidRDefault="00F854A4">
      <w:pPr>
        <w:pStyle w:val="RECODEitem"/>
        <w:rPr>
          <w:sz w:val="20"/>
        </w:rPr>
      </w:pPr>
      <w:r w:rsidRPr="00C75654">
        <w:rPr>
          <w:sz w:val="20"/>
        </w:rPr>
        <w:t xml:space="preserve">[RECODED] </w:t>
      </w:r>
      <w:r w:rsidR="006B6C20" w:rsidRPr="00C75654">
        <w:rPr>
          <w:sz w:val="20"/>
        </w:rPr>
        <w:t xml:space="preserve">Flag for ‘Present the results of research, scholarly activities, or creative works at a formal conference or exhibition on your own campus’ </w:t>
      </w:r>
      <w:r w:rsidRPr="00C75654">
        <w:rPr>
          <w:sz w:val="20"/>
        </w:rPr>
        <w:t>done or in progress</w:t>
      </w:r>
      <w:r w:rsidR="006B6C20" w:rsidRPr="00C75654">
        <w:rPr>
          <w:sz w:val="20"/>
        </w:rPr>
        <w:t xml:space="preserve"> [HON0</w:t>
      </w:r>
      <w:r w:rsidR="00BB0E97">
        <w:rPr>
          <w:sz w:val="20"/>
        </w:rPr>
        <w:t>7</w:t>
      </w:r>
      <w:r w:rsidR="006B6C20" w:rsidRPr="00C75654">
        <w:rPr>
          <w:sz w:val="20"/>
        </w:rPr>
        <w:t>aR]</w:t>
      </w:r>
    </w:p>
    <w:p w14:paraId="6E2993F4" w14:textId="4607107D" w:rsidR="00EB7809" w:rsidRPr="00C75654" w:rsidRDefault="001E3A04">
      <w:pPr>
        <w:pStyle w:val="RECODEitemvalues"/>
        <w:rPr>
          <w:sz w:val="20"/>
          <w:szCs w:val="20"/>
        </w:rPr>
      </w:pPr>
      <w:r w:rsidRPr="00C75654">
        <w:rPr>
          <w:sz w:val="20"/>
          <w:szCs w:val="20"/>
        </w:rPr>
        <w:tab/>
      </w:r>
      <w:r w:rsidR="00F854A4" w:rsidRPr="00C75654">
        <w:rPr>
          <w:sz w:val="20"/>
          <w:szCs w:val="20"/>
        </w:rPr>
        <w:t>Values: Not done=0, Done or in progress=1</w:t>
      </w:r>
    </w:p>
    <w:p w14:paraId="0EF24886" w14:textId="77777777" w:rsidR="006B6C20" w:rsidRPr="00C75654" w:rsidRDefault="006B6C20">
      <w:pPr>
        <w:pStyle w:val="RECODEitemvalues"/>
        <w:rPr>
          <w:sz w:val="20"/>
          <w:szCs w:val="20"/>
        </w:rPr>
      </w:pPr>
    </w:p>
    <w:p w14:paraId="27B8D4C9" w14:textId="2887BA72" w:rsidR="006B6C20" w:rsidRPr="00C75654" w:rsidRDefault="006B6C20" w:rsidP="006B6C20">
      <w:pPr>
        <w:pStyle w:val="RECODEitem"/>
        <w:rPr>
          <w:sz w:val="20"/>
        </w:rPr>
      </w:pPr>
      <w:r w:rsidRPr="00C75654">
        <w:rPr>
          <w:sz w:val="20"/>
        </w:rPr>
        <w:t>[RECODED] Flag for ‘Present the results of research, scholarly activities, or works off campus at an academic conference, exhibition, or other venue’ done or in progress [HON0</w:t>
      </w:r>
      <w:r w:rsidR="00BB0E97">
        <w:rPr>
          <w:sz w:val="20"/>
        </w:rPr>
        <w:t>7</w:t>
      </w:r>
      <w:r w:rsidRPr="00C75654">
        <w:rPr>
          <w:sz w:val="20"/>
        </w:rPr>
        <w:t>bR]</w:t>
      </w:r>
    </w:p>
    <w:p w14:paraId="31A08EE9" w14:textId="18105D3C" w:rsidR="00EB7809" w:rsidRPr="00C75654" w:rsidRDefault="001E3A04">
      <w:pPr>
        <w:pStyle w:val="RECODEitemvalues"/>
        <w:rPr>
          <w:sz w:val="20"/>
          <w:szCs w:val="20"/>
        </w:rPr>
      </w:pPr>
      <w:r w:rsidRPr="00C75654">
        <w:rPr>
          <w:sz w:val="20"/>
          <w:szCs w:val="20"/>
        </w:rPr>
        <w:tab/>
      </w:r>
      <w:r w:rsidR="006B6C20" w:rsidRPr="00C75654">
        <w:rPr>
          <w:sz w:val="20"/>
          <w:szCs w:val="20"/>
        </w:rPr>
        <w:t>Values: Not done=0, Done or in progress=1</w:t>
      </w:r>
    </w:p>
    <w:p w14:paraId="77975383" w14:textId="77777777" w:rsidR="00EB7809" w:rsidRPr="00C75654" w:rsidRDefault="00EB7809">
      <w:pPr>
        <w:pStyle w:val="SPACER"/>
        <w:rPr>
          <w:sz w:val="20"/>
        </w:rPr>
      </w:pPr>
    </w:p>
    <w:p w14:paraId="036BC4C0" w14:textId="73DC6928" w:rsidR="00EB7809" w:rsidRPr="00C75654" w:rsidRDefault="00982277">
      <w:pPr>
        <w:pStyle w:val="Heading1"/>
      </w:pPr>
      <w:r w:rsidRPr="00C75654">
        <w:t>9.</w:t>
      </w:r>
      <w:r w:rsidR="00F854A4" w:rsidRPr="00C75654">
        <w:t xml:space="preserve"> How important is each one of the following to you personally?</w:t>
      </w:r>
    </w:p>
    <w:p w14:paraId="4AD5B0BC" w14:textId="77777777" w:rsidR="00C75654" w:rsidRDefault="00F854A4" w:rsidP="00C75654">
      <w:pPr>
        <w:pStyle w:val="RESPONSE"/>
        <w:ind w:left="144" w:firstLine="126"/>
        <w:rPr>
          <w:sz w:val="20"/>
          <w:szCs w:val="20"/>
        </w:rPr>
      </w:pPr>
      <w:r w:rsidRPr="00C75654">
        <w:rPr>
          <w:sz w:val="20"/>
          <w:szCs w:val="20"/>
        </w:rPr>
        <w:t>Response options: Not very important=1, Somewhat imp</w:t>
      </w:r>
      <w:r w:rsidR="00023738" w:rsidRPr="00C75654">
        <w:rPr>
          <w:sz w:val="20"/>
          <w:szCs w:val="20"/>
        </w:rPr>
        <w:t>ortant=2, Moderately important</w:t>
      </w:r>
      <w:r w:rsidRPr="00C75654">
        <w:rPr>
          <w:sz w:val="20"/>
          <w:szCs w:val="20"/>
        </w:rPr>
        <w:t>=3, Pretty important=4, Extremely</w:t>
      </w:r>
      <w:r w:rsidR="00C75654">
        <w:rPr>
          <w:sz w:val="20"/>
          <w:szCs w:val="20"/>
        </w:rPr>
        <w:t xml:space="preserve"> </w:t>
      </w:r>
    </w:p>
    <w:p w14:paraId="5867AC7A" w14:textId="3945EE59" w:rsidR="00EB7809" w:rsidRPr="00C75654" w:rsidRDefault="00F854A4" w:rsidP="00C75654">
      <w:pPr>
        <w:pStyle w:val="RESPONSE"/>
        <w:ind w:left="144" w:firstLine="126"/>
        <w:rPr>
          <w:sz w:val="20"/>
          <w:szCs w:val="20"/>
        </w:rPr>
      </w:pPr>
      <w:r w:rsidRPr="00C75654">
        <w:rPr>
          <w:sz w:val="20"/>
          <w:szCs w:val="20"/>
        </w:rPr>
        <w:t>important=5</w:t>
      </w:r>
    </w:p>
    <w:p w14:paraId="1C509D0A" w14:textId="77777777" w:rsidR="00EB7809" w:rsidRPr="00C75654" w:rsidRDefault="00F854A4" w:rsidP="00C75654">
      <w:pPr>
        <w:pStyle w:val="ITEM"/>
        <w:ind w:left="126" w:firstLine="144"/>
      </w:pPr>
      <w:r w:rsidRPr="00C75654">
        <w:t>a.</w:t>
      </w:r>
      <w:r w:rsidRPr="00C75654">
        <w:tab/>
        <w:t>Making a lot of money [HON08a]</w:t>
      </w:r>
    </w:p>
    <w:p w14:paraId="0D78070E" w14:textId="77777777" w:rsidR="00C75654" w:rsidRDefault="00F854A4" w:rsidP="00C75654">
      <w:pPr>
        <w:pStyle w:val="ITEM"/>
        <w:ind w:left="126" w:firstLine="144"/>
      </w:pPr>
      <w:r w:rsidRPr="00C75654">
        <w:t>b.</w:t>
      </w:r>
      <w:r w:rsidRPr="00C75654">
        <w:tab/>
        <w:t>Using my creativity to make artistic works or new contributions in a field [HON08b]</w:t>
      </w:r>
    </w:p>
    <w:p w14:paraId="7F6ED4C0" w14:textId="77777777" w:rsidR="00C75654" w:rsidRDefault="00F854A4" w:rsidP="00C75654">
      <w:pPr>
        <w:pStyle w:val="ITEM"/>
        <w:ind w:left="126" w:firstLine="144"/>
      </w:pPr>
      <w:r w:rsidRPr="00C75654">
        <w:t>c.</w:t>
      </w:r>
      <w:r w:rsidRPr="00C75654">
        <w:tab/>
        <w:t>Making a difference in the world [HON08c]</w:t>
      </w:r>
    </w:p>
    <w:p w14:paraId="36B07379" w14:textId="77777777" w:rsidR="00C75654" w:rsidRDefault="00F854A4" w:rsidP="00C75654">
      <w:pPr>
        <w:pStyle w:val="ITEM"/>
        <w:ind w:left="126" w:firstLine="144"/>
      </w:pPr>
      <w:r w:rsidRPr="00C75654">
        <w:t>d.</w:t>
      </w:r>
      <w:r w:rsidRPr="00C75654">
        <w:tab/>
        <w:t>Having a job that reflects my personality, interests, and values [HON08d]</w:t>
      </w:r>
    </w:p>
    <w:p w14:paraId="777B3010" w14:textId="77777777" w:rsidR="00C75654" w:rsidRDefault="00F854A4" w:rsidP="00C75654">
      <w:pPr>
        <w:pStyle w:val="ITEM"/>
        <w:ind w:left="126" w:firstLine="144"/>
      </w:pPr>
      <w:r w:rsidRPr="00C75654">
        <w:t>e.</w:t>
      </w:r>
      <w:r w:rsidRPr="00C75654">
        <w:tab/>
        <w:t>Arriving at a personal understanding of the meaning and purpose of life [HON08e]</w:t>
      </w:r>
    </w:p>
    <w:p w14:paraId="7307714F" w14:textId="0DBBC4D7" w:rsidR="00EB7809" w:rsidRPr="00C75654" w:rsidRDefault="00F854A4" w:rsidP="00C75654">
      <w:pPr>
        <w:pStyle w:val="ITEM"/>
        <w:ind w:left="126" w:firstLine="144"/>
      </w:pPr>
      <w:r w:rsidRPr="00C75654">
        <w:t>f.</w:t>
      </w:r>
      <w:r w:rsidRPr="00C75654">
        <w:tab/>
        <w:t>Becoming a leader in the community or in my profession [HON08f]</w:t>
      </w:r>
    </w:p>
    <w:p w14:paraId="7F92D1C4" w14:textId="77777777" w:rsidR="00EB7809" w:rsidRPr="00C75654" w:rsidRDefault="00EB7809"/>
    <w:p w14:paraId="3E8645F6" w14:textId="379AADD7" w:rsidR="00EB7809" w:rsidRPr="00C75654" w:rsidRDefault="00982277">
      <w:pPr>
        <w:pStyle w:val="Heading1"/>
      </w:pPr>
      <w:r w:rsidRPr="00C75654">
        <w:t>10</w:t>
      </w:r>
      <w:r w:rsidR="00F854A4" w:rsidRPr="00C75654">
        <w:t>. During the current school year, how often do you exercise or get other physical activity that causes noticeable increases in your breathing or heart rate?</w:t>
      </w:r>
      <w:r w:rsidR="00F854A4" w:rsidRPr="00C75654">
        <w:tab/>
        <w:t>[HON09]</w:t>
      </w:r>
    </w:p>
    <w:p w14:paraId="11A29FCF" w14:textId="0A36CC02" w:rsidR="00EB7809" w:rsidRPr="00C75654" w:rsidRDefault="00F854A4" w:rsidP="00C75654">
      <w:pPr>
        <w:pStyle w:val="RESPONSE"/>
        <w:ind w:left="270" w:firstLine="18"/>
        <w:rPr>
          <w:sz w:val="20"/>
          <w:szCs w:val="20"/>
        </w:rPr>
      </w:pPr>
      <w:r w:rsidRPr="00C75654">
        <w:rPr>
          <w:sz w:val="20"/>
          <w:szCs w:val="20"/>
        </w:rPr>
        <w:t>Response options: Less than once a month=1, Once a month=2, Several times a month=3, Once a week=4, Several times a week=5, Daily=6</w:t>
      </w:r>
    </w:p>
    <w:p w14:paraId="2BC2DBEF" w14:textId="77777777" w:rsidR="00982277" w:rsidRPr="00C75654" w:rsidRDefault="00982277">
      <w:pPr>
        <w:pStyle w:val="Heading1"/>
      </w:pPr>
    </w:p>
    <w:p w14:paraId="7ADD9F0A" w14:textId="552DF619" w:rsidR="00982277" w:rsidRPr="00C75654" w:rsidRDefault="00982277" w:rsidP="00455F84">
      <w:pPr>
        <w:pStyle w:val="Heading1"/>
      </w:pPr>
      <w:r w:rsidRPr="00C75654">
        <w:t xml:space="preserve">11. Have you been involved in or received any of these types of honors activities or awards at your institution? </w:t>
      </w:r>
    </w:p>
    <w:p w14:paraId="3BDE171E" w14:textId="77777777" w:rsidR="00982277" w:rsidRPr="00C75654" w:rsidRDefault="00982277" w:rsidP="00C75654">
      <w:pPr>
        <w:ind w:left="126" w:firstLine="144"/>
        <w:rPr>
          <w:i/>
          <w:iCs/>
        </w:rPr>
      </w:pPr>
      <w:r w:rsidRPr="00C75654">
        <w:rPr>
          <w:i/>
          <w:iCs/>
        </w:rPr>
        <w:t xml:space="preserve">Response options: 0 = Not selected, 1 = Selected </w:t>
      </w:r>
    </w:p>
    <w:p w14:paraId="6A31C9FD" w14:textId="3C02DB5E" w:rsidR="00982277" w:rsidRPr="00C75654" w:rsidRDefault="00982277" w:rsidP="00982277">
      <w:pPr>
        <w:pStyle w:val="ListParagraph"/>
        <w:numPr>
          <w:ilvl w:val="0"/>
          <w:numId w:val="38"/>
        </w:numPr>
      </w:pPr>
      <w:r w:rsidRPr="00C75654">
        <w:t xml:space="preserve">Honors track in your major or department </w:t>
      </w:r>
      <w:r w:rsidR="00394C9D">
        <w:t>[HON_track]</w:t>
      </w:r>
    </w:p>
    <w:p w14:paraId="131ED9C3" w14:textId="4723A703" w:rsidR="00982277" w:rsidRPr="00C75654" w:rsidRDefault="00982277" w:rsidP="00982277">
      <w:pPr>
        <w:pStyle w:val="ListParagraph"/>
        <w:numPr>
          <w:ilvl w:val="0"/>
          <w:numId w:val="38"/>
        </w:numPr>
      </w:pPr>
      <w:r w:rsidRPr="00C75654">
        <w:t xml:space="preserve">Dean’s List or other recognition for high GPA </w:t>
      </w:r>
      <w:r w:rsidR="00394C9D">
        <w:t>[HON_deans]</w:t>
      </w:r>
    </w:p>
    <w:p w14:paraId="2194C211" w14:textId="0AE61ECD" w:rsidR="00982277" w:rsidRPr="00C75654" w:rsidRDefault="00982277" w:rsidP="00982277">
      <w:pPr>
        <w:pStyle w:val="ListParagraph"/>
        <w:numPr>
          <w:ilvl w:val="0"/>
          <w:numId w:val="38"/>
        </w:numPr>
      </w:pPr>
      <w:r w:rsidRPr="00C75654">
        <w:t>Collegiate honor society specific to your major or discipline</w:t>
      </w:r>
      <w:r w:rsidR="00394C9D">
        <w:t xml:space="preserve"> [HON_disc]</w:t>
      </w:r>
      <w:r w:rsidRPr="00C75654">
        <w:t xml:space="preserve"> </w:t>
      </w:r>
    </w:p>
    <w:p w14:paraId="62E5D0CD" w14:textId="17904E1D" w:rsidR="00982277" w:rsidRPr="00C75654" w:rsidRDefault="00982277" w:rsidP="00982277">
      <w:pPr>
        <w:pStyle w:val="ListParagraph"/>
        <w:numPr>
          <w:ilvl w:val="0"/>
          <w:numId w:val="38"/>
        </w:numPr>
      </w:pPr>
      <w:r w:rsidRPr="00C75654">
        <w:t xml:space="preserve">Collegiate honor society for leadership or general academic achievement outside of your major or discipline (e.g., Mortar Board, Phi Beta Kappa, Phi Kappa Phi, etc.) </w:t>
      </w:r>
      <w:r w:rsidR="00394C9D">
        <w:t>[HON_achieve]</w:t>
      </w:r>
    </w:p>
    <w:p w14:paraId="25884561" w14:textId="7A088080" w:rsidR="00982277" w:rsidRPr="00C75654" w:rsidRDefault="00982277" w:rsidP="00982277">
      <w:pPr>
        <w:pStyle w:val="ListParagraph"/>
        <w:numPr>
          <w:ilvl w:val="0"/>
          <w:numId w:val="38"/>
        </w:numPr>
      </w:pPr>
      <w:r w:rsidRPr="00C75654">
        <w:t>Other, please specify:</w:t>
      </w:r>
      <w:r w:rsidR="00394C9D">
        <w:t xml:space="preserve"> [HON_oth]</w:t>
      </w:r>
      <w:r w:rsidRPr="00C75654">
        <w:t xml:space="preserve"> </w:t>
      </w:r>
      <w:r w:rsidR="00394C9D">
        <w:t>[HON_oth_txt]</w:t>
      </w:r>
    </w:p>
    <w:p w14:paraId="77DA6C35" w14:textId="21F0688C" w:rsidR="00982277" w:rsidRPr="00C75654" w:rsidRDefault="00982277" w:rsidP="00982277">
      <w:pPr>
        <w:pStyle w:val="ListParagraph"/>
        <w:numPr>
          <w:ilvl w:val="0"/>
          <w:numId w:val="38"/>
        </w:numPr>
      </w:pPr>
      <w:r w:rsidRPr="00C75654">
        <w:t>I have not been involved in or received any of these</w:t>
      </w:r>
      <w:r w:rsidR="00394C9D">
        <w:t xml:space="preserve"> [HON_none]</w:t>
      </w:r>
    </w:p>
    <w:p w14:paraId="53C4761E" w14:textId="77777777" w:rsidR="00982277" w:rsidRPr="00C75654" w:rsidRDefault="00982277">
      <w:pPr>
        <w:pStyle w:val="Heading1"/>
      </w:pPr>
    </w:p>
    <w:p w14:paraId="26D97216" w14:textId="6D3CE25A" w:rsidR="00EB7809" w:rsidRPr="00C75654" w:rsidRDefault="00F854A4">
      <w:pPr>
        <w:pStyle w:val="Heading1"/>
      </w:pPr>
      <w:r w:rsidRPr="00C75654">
        <w:t>1</w:t>
      </w:r>
      <w:r w:rsidR="00982277" w:rsidRPr="00C75654">
        <w:t>2</w:t>
      </w:r>
      <w:r w:rsidRPr="00C75654">
        <w:t xml:space="preserve">. </w:t>
      </w:r>
      <w:r w:rsidR="00DF3CD3" w:rsidRPr="00C75654">
        <w:t>How often was each of the following things true during the past week?</w:t>
      </w:r>
    </w:p>
    <w:p w14:paraId="7EFA7E12" w14:textId="3B80803C" w:rsidR="00EB7809" w:rsidRPr="00C75654" w:rsidRDefault="00F854A4" w:rsidP="00C75654">
      <w:pPr>
        <w:pStyle w:val="RESPONSE"/>
        <w:ind w:left="270" w:firstLine="18"/>
        <w:rPr>
          <w:sz w:val="20"/>
          <w:szCs w:val="20"/>
        </w:rPr>
      </w:pPr>
      <w:r w:rsidRPr="00C75654">
        <w:rPr>
          <w:sz w:val="20"/>
          <w:szCs w:val="20"/>
        </w:rPr>
        <w:t>Response options:</w:t>
      </w:r>
      <w:r w:rsidR="00E0182A" w:rsidRPr="00C75654">
        <w:rPr>
          <w:sz w:val="20"/>
          <w:szCs w:val="20"/>
        </w:rPr>
        <w:t xml:space="preserve"> Rarely or none of the time=0, Some or a little of the time=1, Occasionally or a moderate amount of the time=2, Most or all of</w:t>
      </w:r>
      <w:r w:rsidR="00C75654" w:rsidRPr="00C75654">
        <w:rPr>
          <w:sz w:val="20"/>
          <w:szCs w:val="20"/>
        </w:rPr>
        <w:t xml:space="preserve"> </w:t>
      </w:r>
      <w:r w:rsidR="00E0182A" w:rsidRPr="00C75654">
        <w:rPr>
          <w:sz w:val="20"/>
          <w:szCs w:val="20"/>
        </w:rPr>
        <w:t>the time=3</w:t>
      </w:r>
    </w:p>
    <w:p w14:paraId="6AC36EB3" w14:textId="0517B486" w:rsidR="00EB7809" w:rsidRPr="00C75654" w:rsidRDefault="00F854A4">
      <w:pPr>
        <w:pStyle w:val="ITEM"/>
      </w:pPr>
      <w:r w:rsidRPr="00C75654">
        <w:t>a.</w:t>
      </w:r>
      <w:r w:rsidRPr="00C75654">
        <w:tab/>
      </w:r>
      <w:r w:rsidR="00E0182A" w:rsidRPr="00C75654">
        <w:t>You felt depressed.</w:t>
      </w:r>
      <w:r w:rsidRPr="00C75654">
        <w:t xml:space="preserve"> [HON10a</w:t>
      </w:r>
      <w:r w:rsidR="00E0182A" w:rsidRPr="00C75654">
        <w:t>_21</w:t>
      </w:r>
      <w:r w:rsidRPr="00C75654">
        <w:t>]</w:t>
      </w:r>
    </w:p>
    <w:p w14:paraId="667AB419" w14:textId="080A81D1" w:rsidR="00EB7809" w:rsidRPr="00C75654" w:rsidRDefault="00E0182A">
      <w:pPr>
        <w:pStyle w:val="ITEM"/>
      </w:pPr>
      <w:r w:rsidRPr="00C75654">
        <w:t>b.</w:t>
      </w:r>
      <w:r w:rsidRPr="00C75654">
        <w:tab/>
        <w:t>You felt sad.</w:t>
      </w:r>
      <w:r w:rsidR="00F854A4" w:rsidRPr="00C75654">
        <w:t xml:space="preserve"> [HON10b</w:t>
      </w:r>
      <w:r w:rsidRPr="00C75654">
        <w:t>_21</w:t>
      </w:r>
      <w:r w:rsidR="00F854A4" w:rsidRPr="00C75654">
        <w:t>]</w:t>
      </w:r>
    </w:p>
    <w:p w14:paraId="0C5C1294" w14:textId="19E482D6" w:rsidR="00EB7809" w:rsidRPr="00C75654" w:rsidRDefault="00F854A4">
      <w:pPr>
        <w:pStyle w:val="ITEM"/>
      </w:pPr>
      <w:r w:rsidRPr="00C75654">
        <w:t>c.</w:t>
      </w:r>
      <w:r w:rsidRPr="00C75654">
        <w:tab/>
      </w:r>
      <w:r w:rsidR="00E0182A" w:rsidRPr="00C75654">
        <w:t>You felt happy.</w:t>
      </w:r>
      <w:r w:rsidRPr="00C75654">
        <w:t xml:space="preserve"> [HON10c</w:t>
      </w:r>
      <w:r w:rsidR="00E0182A" w:rsidRPr="00C75654">
        <w:t>_21</w:t>
      </w:r>
      <w:r w:rsidRPr="00C75654">
        <w:t>]</w:t>
      </w:r>
    </w:p>
    <w:p w14:paraId="43417608" w14:textId="250E3D7D" w:rsidR="00EB7809" w:rsidRPr="00C75654" w:rsidRDefault="00E0182A">
      <w:pPr>
        <w:pStyle w:val="ITEM"/>
      </w:pPr>
      <w:r w:rsidRPr="00C75654">
        <w:t>d.</w:t>
      </w:r>
      <w:r w:rsidRPr="00C75654">
        <w:tab/>
        <w:t>You felt that you could not shake off the blues, even with help from your family and your friends.</w:t>
      </w:r>
      <w:r w:rsidR="00F854A4" w:rsidRPr="00C75654">
        <w:t xml:space="preserve"> [HON10d</w:t>
      </w:r>
      <w:r w:rsidRPr="00C75654">
        <w:t>_21</w:t>
      </w:r>
      <w:r w:rsidR="00F854A4" w:rsidRPr="00C75654">
        <w:t>]</w:t>
      </w:r>
    </w:p>
    <w:p w14:paraId="22E1D8EC" w14:textId="67F105CB" w:rsidR="007C78E9" w:rsidRPr="00C75654" w:rsidRDefault="00E0182A" w:rsidP="00982277">
      <w:pPr>
        <w:pStyle w:val="ITEM"/>
      </w:pPr>
      <w:r w:rsidRPr="00C75654">
        <w:t>e.</w:t>
      </w:r>
      <w:r w:rsidRPr="00C75654">
        <w:tab/>
        <w:t>You felt that life was not worth living. [HON10e_21]</w:t>
      </w:r>
      <w:r w:rsidR="007C78E9" w:rsidRPr="00C75654">
        <w:tab/>
      </w:r>
    </w:p>
    <w:p w14:paraId="672BFF28" w14:textId="1DE88B7B" w:rsidR="007C78E9" w:rsidRPr="00C75654" w:rsidRDefault="007C78E9" w:rsidP="007C78E9"/>
    <w:p w14:paraId="7B206853" w14:textId="19C24FBD" w:rsidR="00E8711F" w:rsidRPr="00C75654" w:rsidRDefault="00E8711F" w:rsidP="00E8711F">
      <w:pPr>
        <w:pStyle w:val="RESPONSE"/>
        <w:ind w:left="0"/>
        <w:rPr>
          <w:b/>
          <w:i w:val="0"/>
          <w:sz w:val="20"/>
          <w:szCs w:val="20"/>
        </w:rPr>
      </w:pPr>
      <w:r w:rsidRPr="00C75654">
        <w:rPr>
          <w:b/>
          <w:i w:val="0"/>
          <w:sz w:val="20"/>
          <w:szCs w:val="20"/>
        </w:rPr>
        <w:t>Consortium page duration in minutes [DurationHON]</w:t>
      </w:r>
    </w:p>
    <w:p w14:paraId="1AA20C11" w14:textId="77777777" w:rsidR="007C78E9" w:rsidRPr="00C75654" w:rsidRDefault="007C78E9" w:rsidP="007C78E9"/>
    <w:sectPr w:rsidR="007C78E9" w:rsidRPr="00C75654" w:rsidSect="0035437D">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BFD8" w14:textId="77777777" w:rsidR="00CD3067" w:rsidRDefault="00CD3067">
      <w:r>
        <w:separator/>
      </w:r>
    </w:p>
  </w:endnote>
  <w:endnote w:type="continuationSeparator" w:id="0">
    <w:p w14:paraId="7534AEB8" w14:textId="77777777" w:rsidR="00CD3067" w:rsidRDefault="00CD3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12BD" w14:textId="052C2618" w:rsidR="00EB7809" w:rsidRDefault="00F854A4">
    <w:pPr>
      <w:pStyle w:val="Footer"/>
      <w:tabs>
        <w:tab w:val="clear" w:pos="4680"/>
        <w:tab w:val="clear" w:pos="9360"/>
        <w:tab w:val="right" w:pos="10080"/>
      </w:tabs>
      <w:rPr>
        <w:sz w:val="18"/>
        <w:szCs w:val="18"/>
      </w:rPr>
    </w:pPr>
    <w:r>
      <w:rPr>
        <w:sz w:val="18"/>
        <w:szCs w:val="18"/>
      </w:rPr>
      <w:t>Copyright © 20</w:t>
    </w:r>
    <w:r w:rsidR="00FB233F">
      <w:rPr>
        <w:sz w:val="18"/>
        <w:szCs w:val="18"/>
      </w:rPr>
      <w:t>2</w:t>
    </w:r>
    <w:r w:rsidR="00C63171">
      <w:rPr>
        <w:sz w:val="18"/>
        <w:szCs w:val="18"/>
      </w:rPr>
      <w:t>2</w:t>
    </w:r>
    <w:r w:rsidR="00BF020B">
      <w:rPr>
        <w:sz w:val="18"/>
        <w:szCs w:val="18"/>
      </w:rPr>
      <w:t xml:space="preserve"> Trustees of Indiana University</w:t>
    </w:r>
    <w:r w:rsidR="00BF020B">
      <w:rPr>
        <w:sz w:val="18"/>
        <w:szCs w:val="18"/>
      </w:rPr>
      <w:ptab w:relativeTo="margin" w:alignment="right" w:leader="none"/>
    </w:r>
  </w:p>
  <w:p w14:paraId="676BBED0" w14:textId="28201FCA" w:rsidR="00EB7809" w:rsidRDefault="00F854A4">
    <w:pPr>
      <w:pStyle w:val="Footer"/>
      <w:rPr>
        <w:sz w:val="18"/>
        <w:szCs w:val="18"/>
      </w:rPr>
    </w:pPr>
    <w:r>
      <w:rPr>
        <w:sz w:val="18"/>
        <w:szCs w:val="18"/>
      </w:rPr>
      <w:t>Use of this survey without permission is prohibited.</w:t>
    </w:r>
    <w:r w:rsidR="00BF020B">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183EB" w14:textId="77777777" w:rsidR="00BF020B" w:rsidRDefault="00BF020B" w:rsidP="00BF020B">
    <w:pPr>
      <w:pStyle w:val="Footer"/>
      <w:tabs>
        <w:tab w:val="clear" w:pos="4680"/>
        <w:tab w:val="clear" w:pos="9360"/>
        <w:tab w:val="right" w:pos="10080"/>
      </w:tabs>
      <w:rPr>
        <w:sz w:val="18"/>
        <w:szCs w:val="18"/>
      </w:rPr>
    </w:pPr>
    <w:r>
      <w:rPr>
        <w:sz w:val="18"/>
        <w:szCs w:val="18"/>
      </w:rPr>
      <w:t>Copyright © 2021 Trustees of Indiana University</w:t>
    </w:r>
    <w:r>
      <w:rPr>
        <w:sz w:val="18"/>
        <w:szCs w:val="18"/>
      </w:rPr>
      <w:ptab w:relativeTo="margin" w:alignment="right" w:leader="none"/>
    </w:r>
    <w:r>
      <w:rPr>
        <w:sz w:val="18"/>
        <w:szCs w:val="18"/>
      </w:rPr>
      <w:t>NSSE 2022 Honors Education Consortium Data Codebook</w:t>
    </w:r>
  </w:p>
  <w:p w14:paraId="5B72929B" w14:textId="7D867E71" w:rsidR="00EB7809" w:rsidRPr="00BF020B" w:rsidRDefault="00BF020B" w:rsidP="00BF020B">
    <w:pPr>
      <w:pStyle w:val="Footer"/>
      <w:rPr>
        <w:sz w:val="18"/>
        <w:szCs w:val="18"/>
      </w:rPr>
    </w:pPr>
    <w:r>
      <w:rPr>
        <w:sz w:val="18"/>
        <w:szCs w:val="18"/>
      </w:rPr>
      <w:t>Use of this survey without permission is prohibited.</w:t>
    </w:r>
    <w:r>
      <w:rPr>
        <w:sz w:val="18"/>
        <w:szCs w:val="18"/>
      </w:rPr>
      <w:ptab w:relativeTo="margin" w:alignment="right" w:leader="none"/>
    </w:r>
    <w:r>
      <w:rPr>
        <w:sz w:val="18"/>
        <w:szCs w:val="18"/>
      </w:rPr>
      <w:t>7-26-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3A05E" w14:textId="16EA3C66" w:rsidR="00EB7809" w:rsidRDefault="00F854A4">
    <w:pPr>
      <w:pStyle w:val="Footer"/>
      <w:tabs>
        <w:tab w:val="clear" w:pos="4680"/>
        <w:tab w:val="clear" w:pos="9360"/>
        <w:tab w:val="right" w:pos="10080"/>
      </w:tabs>
      <w:rPr>
        <w:sz w:val="18"/>
        <w:szCs w:val="18"/>
      </w:rPr>
    </w:pPr>
    <w:r>
      <w:rPr>
        <w:sz w:val="18"/>
        <w:szCs w:val="18"/>
      </w:rPr>
      <w:t>Copyright © 20</w:t>
    </w:r>
    <w:r w:rsidR="00FB233F">
      <w:rPr>
        <w:sz w:val="18"/>
        <w:szCs w:val="18"/>
      </w:rPr>
      <w:t>2</w:t>
    </w:r>
    <w:r w:rsidR="00C63171">
      <w:rPr>
        <w:sz w:val="18"/>
        <w:szCs w:val="18"/>
      </w:rPr>
      <w:t>2</w:t>
    </w:r>
    <w:r>
      <w:rPr>
        <w:sz w:val="18"/>
        <w:szCs w:val="18"/>
      </w:rPr>
      <w:t xml:space="preserve"> Trustees of Indiana University</w:t>
    </w:r>
    <w:r>
      <w:rPr>
        <w:sz w:val="18"/>
        <w:szCs w:val="18"/>
      </w:rPr>
      <w:tab/>
    </w:r>
  </w:p>
  <w:p w14:paraId="5D8C2E8F" w14:textId="77777777" w:rsidR="00EB7809" w:rsidRDefault="00F854A4">
    <w:pPr>
      <w:pStyle w:val="Footer"/>
      <w:tabs>
        <w:tab w:val="clear" w:pos="9360"/>
        <w:tab w:val="right" w:pos="10080"/>
      </w:tabs>
    </w:pPr>
    <w:r>
      <w:rPr>
        <w:sz w:val="18"/>
        <w:szCs w:val="18"/>
      </w:rPr>
      <w:t>Use of this survey without permission is prohibited.</w:t>
    </w:r>
  </w:p>
  <w:p w14:paraId="65E2F9D1" w14:textId="77777777" w:rsidR="00EB7809" w:rsidRDefault="00EB7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2BC97" w14:textId="77777777" w:rsidR="00CD3067" w:rsidRDefault="00CD3067">
      <w:r>
        <w:separator/>
      </w:r>
    </w:p>
  </w:footnote>
  <w:footnote w:type="continuationSeparator" w:id="0">
    <w:p w14:paraId="2B3ADC22" w14:textId="77777777" w:rsidR="00CD3067" w:rsidRDefault="00CD3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CFE4F" w14:textId="40108ACE" w:rsidR="00EB7809" w:rsidRDefault="00EB7809">
    <w:pPr>
      <w:pStyle w:val="Header"/>
      <w:ind w:left="28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EC1F" w14:textId="5B8DD212" w:rsidR="00EB7809" w:rsidRPr="0035437D" w:rsidRDefault="00EB7809" w:rsidP="0035437D">
    <w:pPr>
      <w:pStyle w:val="Header"/>
      <w:tabs>
        <w:tab w:val="clear" w:pos="4680"/>
        <w:tab w:val="clear" w:pos="9360"/>
        <w:tab w:val="left" w:pos="720"/>
      </w:tabs>
      <w:ind w:left="5760" w:hanging="576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0442A9"/>
    <w:multiLevelType w:val="hybridMultilevel"/>
    <w:tmpl w:val="B06EEC7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F0FB0"/>
    <w:multiLevelType w:val="hybridMultilevel"/>
    <w:tmpl w:val="E8443AF6"/>
    <w:lvl w:ilvl="0" w:tplc="5DF4CDA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9D5161A"/>
    <w:multiLevelType w:val="hybridMultilevel"/>
    <w:tmpl w:val="22B4B036"/>
    <w:lvl w:ilvl="0" w:tplc="5B4CC63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674D97"/>
    <w:multiLevelType w:val="hybridMultilevel"/>
    <w:tmpl w:val="5E22AC92"/>
    <w:lvl w:ilvl="0" w:tplc="BF6C19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1"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0549D3"/>
    <w:multiLevelType w:val="hybridMultilevel"/>
    <w:tmpl w:val="C1F8E6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9"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0"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3"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4"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6F2702D7"/>
    <w:multiLevelType w:val="hybridMultilevel"/>
    <w:tmpl w:val="83EC8D40"/>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28015605">
    <w:abstractNumId w:val="29"/>
  </w:num>
  <w:num w:numId="2" w16cid:durableId="119423219">
    <w:abstractNumId w:val="20"/>
  </w:num>
  <w:num w:numId="3" w16cid:durableId="625891191">
    <w:abstractNumId w:val="30"/>
  </w:num>
  <w:num w:numId="4" w16cid:durableId="290863398">
    <w:abstractNumId w:val="5"/>
  </w:num>
  <w:num w:numId="5" w16cid:durableId="1268583954">
    <w:abstractNumId w:val="1"/>
  </w:num>
  <w:num w:numId="6" w16cid:durableId="1758096732">
    <w:abstractNumId w:val="32"/>
  </w:num>
  <w:num w:numId="7" w16cid:durableId="2018997661">
    <w:abstractNumId w:val="3"/>
  </w:num>
  <w:num w:numId="8" w16cid:durableId="263728816">
    <w:abstractNumId w:val="7"/>
  </w:num>
  <w:num w:numId="9" w16cid:durableId="972322780">
    <w:abstractNumId w:val="25"/>
  </w:num>
  <w:num w:numId="10" w16cid:durableId="1735469718">
    <w:abstractNumId w:val="8"/>
  </w:num>
  <w:num w:numId="11" w16cid:durableId="1600288806">
    <w:abstractNumId w:val="38"/>
  </w:num>
  <w:num w:numId="12" w16cid:durableId="906955167">
    <w:abstractNumId w:val="21"/>
  </w:num>
  <w:num w:numId="13" w16cid:durableId="447746748">
    <w:abstractNumId w:val="13"/>
  </w:num>
  <w:num w:numId="14" w16cid:durableId="1865440195">
    <w:abstractNumId w:val="18"/>
  </w:num>
  <w:num w:numId="15" w16cid:durableId="94250710">
    <w:abstractNumId w:val="33"/>
  </w:num>
  <w:num w:numId="16" w16cid:durableId="1500542246">
    <w:abstractNumId w:val="4"/>
  </w:num>
  <w:num w:numId="17" w16cid:durableId="17898539">
    <w:abstractNumId w:val="0"/>
  </w:num>
  <w:num w:numId="18" w16cid:durableId="35396666">
    <w:abstractNumId w:val="34"/>
  </w:num>
  <w:num w:numId="19" w16cid:durableId="1116099421">
    <w:abstractNumId w:val="24"/>
  </w:num>
  <w:num w:numId="20" w16cid:durableId="1966499386">
    <w:abstractNumId w:val="35"/>
  </w:num>
  <w:num w:numId="21" w16cid:durableId="381945291">
    <w:abstractNumId w:val="22"/>
  </w:num>
  <w:num w:numId="22" w16cid:durableId="333344181">
    <w:abstractNumId w:val="23"/>
  </w:num>
  <w:num w:numId="23" w16cid:durableId="1407340552">
    <w:abstractNumId w:val="37"/>
  </w:num>
  <w:num w:numId="24" w16cid:durableId="493646601">
    <w:abstractNumId w:val="19"/>
  </w:num>
  <w:num w:numId="25" w16cid:durableId="653216781">
    <w:abstractNumId w:val="10"/>
  </w:num>
  <w:num w:numId="26" w16cid:durableId="399861908">
    <w:abstractNumId w:val="27"/>
  </w:num>
  <w:num w:numId="27" w16cid:durableId="1509253572">
    <w:abstractNumId w:val="12"/>
  </w:num>
  <w:num w:numId="28" w16cid:durableId="1412770589">
    <w:abstractNumId w:val="39"/>
  </w:num>
  <w:num w:numId="29" w16cid:durableId="341512935">
    <w:abstractNumId w:val="14"/>
  </w:num>
  <w:num w:numId="30" w16cid:durableId="828710300">
    <w:abstractNumId w:val="17"/>
  </w:num>
  <w:num w:numId="31" w16cid:durableId="1567498304">
    <w:abstractNumId w:val="28"/>
  </w:num>
  <w:num w:numId="32" w16cid:durableId="188299873">
    <w:abstractNumId w:val="40"/>
  </w:num>
  <w:num w:numId="33" w16cid:durableId="258879602">
    <w:abstractNumId w:val="31"/>
  </w:num>
  <w:num w:numId="34" w16cid:durableId="656686787">
    <w:abstractNumId w:val="16"/>
  </w:num>
  <w:num w:numId="35" w16cid:durableId="509568739">
    <w:abstractNumId w:val="6"/>
  </w:num>
  <w:num w:numId="36" w16cid:durableId="1070420579">
    <w:abstractNumId w:val="26"/>
  </w:num>
  <w:num w:numId="37" w16cid:durableId="2050181508">
    <w:abstractNumId w:val="36"/>
  </w:num>
  <w:num w:numId="38" w16cid:durableId="964776417">
    <w:abstractNumId w:val="15"/>
  </w:num>
  <w:num w:numId="39" w16cid:durableId="211163778">
    <w:abstractNumId w:val="2"/>
  </w:num>
  <w:num w:numId="40" w16cid:durableId="1313757826">
    <w:abstractNumId w:val="9"/>
  </w:num>
  <w:num w:numId="41" w16cid:durableId="13861815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EB7809"/>
    <w:rsid w:val="000127F0"/>
    <w:rsid w:val="00023738"/>
    <w:rsid w:val="000A5ABA"/>
    <w:rsid w:val="000A6835"/>
    <w:rsid w:val="001C6609"/>
    <w:rsid w:val="001E3A04"/>
    <w:rsid w:val="002253D3"/>
    <w:rsid w:val="00245719"/>
    <w:rsid w:val="00260D7B"/>
    <w:rsid w:val="00273B1E"/>
    <w:rsid w:val="002C7702"/>
    <w:rsid w:val="0035437D"/>
    <w:rsid w:val="00364D3D"/>
    <w:rsid w:val="00394C9D"/>
    <w:rsid w:val="003A54B5"/>
    <w:rsid w:val="00453B2E"/>
    <w:rsid w:val="00455F84"/>
    <w:rsid w:val="0065722D"/>
    <w:rsid w:val="006914D8"/>
    <w:rsid w:val="006B6C20"/>
    <w:rsid w:val="00725004"/>
    <w:rsid w:val="007A41BC"/>
    <w:rsid w:val="007C78E9"/>
    <w:rsid w:val="00952122"/>
    <w:rsid w:val="00961468"/>
    <w:rsid w:val="00982277"/>
    <w:rsid w:val="009A2625"/>
    <w:rsid w:val="00A84BBD"/>
    <w:rsid w:val="00A96285"/>
    <w:rsid w:val="00AD6DE6"/>
    <w:rsid w:val="00BA4CA5"/>
    <w:rsid w:val="00BB0E97"/>
    <w:rsid w:val="00BF020B"/>
    <w:rsid w:val="00C63171"/>
    <w:rsid w:val="00C75654"/>
    <w:rsid w:val="00CC5100"/>
    <w:rsid w:val="00CD3067"/>
    <w:rsid w:val="00CF2AFD"/>
    <w:rsid w:val="00D14ECB"/>
    <w:rsid w:val="00D2706B"/>
    <w:rsid w:val="00D77F3C"/>
    <w:rsid w:val="00DF3CD3"/>
    <w:rsid w:val="00E0182A"/>
    <w:rsid w:val="00E7451E"/>
    <w:rsid w:val="00E8711F"/>
    <w:rsid w:val="00EB7809"/>
    <w:rsid w:val="00F42F44"/>
    <w:rsid w:val="00F854A4"/>
    <w:rsid w:val="00F97711"/>
    <w:rsid w:val="00FB23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D3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24611208">
      <w:bodyDiv w:val="1"/>
      <w:marLeft w:val="0"/>
      <w:marRight w:val="0"/>
      <w:marTop w:val="0"/>
      <w:marBottom w:val="0"/>
      <w:divBdr>
        <w:top w:val="none" w:sz="0" w:space="0" w:color="auto"/>
        <w:left w:val="none" w:sz="0" w:space="0" w:color="auto"/>
        <w:bottom w:val="none" w:sz="0" w:space="0" w:color="auto"/>
        <w:right w:val="none" w:sz="0" w:space="0" w:color="auto"/>
      </w:divBdr>
    </w:div>
    <w:div w:id="230895456">
      <w:bodyDiv w:val="1"/>
      <w:marLeft w:val="0"/>
      <w:marRight w:val="0"/>
      <w:marTop w:val="0"/>
      <w:marBottom w:val="0"/>
      <w:divBdr>
        <w:top w:val="none" w:sz="0" w:space="0" w:color="auto"/>
        <w:left w:val="none" w:sz="0" w:space="0" w:color="auto"/>
        <w:bottom w:val="none" w:sz="0" w:space="0" w:color="auto"/>
        <w:right w:val="none" w:sz="0" w:space="0" w:color="auto"/>
      </w:divBdr>
    </w:div>
    <w:div w:id="231045788">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04188889">
      <w:bodyDiv w:val="1"/>
      <w:marLeft w:val="0"/>
      <w:marRight w:val="0"/>
      <w:marTop w:val="0"/>
      <w:marBottom w:val="0"/>
      <w:divBdr>
        <w:top w:val="none" w:sz="0" w:space="0" w:color="auto"/>
        <w:left w:val="none" w:sz="0" w:space="0" w:color="auto"/>
        <w:bottom w:val="none" w:sz="0" w:space="0" w:color="auto"/>
        <w:right w:val="none" w:sz="0" w:space="0" w:color="auto"/>
      </w:divBdr>
    </w:div>
    <w:div w:id="415591660">
      <w:bodyDiv w:val="1"/>
      <w:marLeft w:val="0"/>
      <w:marRight w:val="0"/>
      <w:marTop w:val="0"/>
      <w:marBottom w:val="0"/>
      <w:divBdr>
        <w:top w:val="none" w:sz="0" w:space="0" w:color="auto"/>
        <w:left w:val="none" w:sz="0" w:space="0" w:color="auto"/>
        <w:bottom w:val="none" w:sz="0" w:space="0" w:color="auto"/>
        <w:right w:val="none" w:sz="0" w:space="0" w:color="auto"/>
      </w:divBdr>
    </w:div>
    <w:div w:id="428620937">
      <w:bodyDiv w:val="1"/>
      <w:marLeft w:val="0"/>
      <w:marRight w:val="0"/>
      <w:marTop w:val="0"/>
      <w:marBottom w:val="0"/>
      <w:divBdr>
        <w:top w:val="none" w:sz="0" w:space="0" w:color="auto"/>
        <w:left w:val="none" w:sz="0" w:space="0" w:color="auto"/>
        <w:bottom w:val="none" w:sz="0" w:space="0" w:color="auto"/>
        <w:right w:val="none" w:sz="0" w:space="0" w:color="auto"/>
      </w:divBdr>
    </w:div>
    <w:div w:id="436104705">
      <w:bodyDiv w:val="1"/>
      <w:marLeft w:val="0"/>
      <w:marRight w:val="0"/>
      <w:marTop w:val="0"/>
      <w:marBottom w:val="0"/>
      <w:divBdr>
        <w:top w:val="none" w:sz="0" w:space="0" w:color="auto"/>
        <w:left w:val="none" w:sz="0" w:space="0" w:color="auto"/>
        <w:bottom w:val="none" w:sz="0" w:space="0" w:color="auto"/>
        <w:right w:val="none" w:sz="0" w:space="0" w:color="auto"/>
      </w:divBdr>
    </w:div>
    <w:div w:id="471607046">
      <w:bodyDiv w:val="1"/>
      <w:marLeft w:val="0"/>
      <w:marRight w:val="0"/>
      <w:marTop w:val="0"/>
      <w:marBottom w:val="0"/>
      <w:divBdr>
        <w:top w:val="none" w:sz="0" w:space="0" w:color="auto"/>
        <w:left w:val="none" w:sz="0" w:space="0" w:color="auto"/>
        <w:bottom w:val="none" w:sz="0" w:space="0" w:color="auto"/>
        <w:right w:val="none" w:sz="0" w:space="0" w:color="auto"/>
      </w:divBdr>
    </w:div>
    <w:div w:id="472868367">
      <w:bodyDiv w:val="1"/>
      <w:marLeft w:val="0"/>
      <w:marRight w:val="0"/>
      <w:marTop w:val="0"/>
      <w:marBottom w:val="0"/>
      <w:divBdr>
        <w:top w:val="none" w:sz="0" w:space="0" w:color="auto"/>
        <w:left w:val="none" w:sz="0" w:space="0" w:color="auto"/>
        <w:bottom w:val="none" w:sz="0" w:space="0" w:color="auto"/>
        <w:right w:val="none" w:sz="0" w:space="0" w:color="auto"/>
      </w:divBdr>
    </w:div>
    <w:div w:id="529418783">
      <w:bodyDiv w:val="1"/>
      <w:marLeft w:val="0"/>
      <w:marRight w:val="0"/>
      <w:marTop w:val="0"/>
      <w:marBottom w:val="0"/>
      <w:divBdr>
        <w:top w:val="none" w:sz="0" w:space="0" w:color="auto"/>
        <w:left w:val="none" w:sz="0" w:space="0" w:color="auto"/>
        <w:bottom w:val="none" w:sz="0" w:space="0" w:color="auto"/>
        <w:right w:val="none" w:sz="0" w:space="0" w:color="auto"/>
      </w:divBdr>
    </w:div>
    <w:div w:id="53019135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73442243">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670839689">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6094307">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66198694">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35835810">
      <w:bodyDiv w:val="1"/>
      <w:marLeft w:val="0"/>
      <w:marRight w:val="0"/>
      <w:marTop w:val="0"/>
      <w:marBottom w:val="0"/>
      <w:divBdr>
        <w:top w:val="none" w:sz="0" w:space="0" w:color="auto"/>
        <w:left w:val="none" w:sz="0" w:space="0" w:color="auto"/>
        <w:bottom w:val="none" w:sz="0" w:space="0" w:color="auto"/>
        <w:right w:val="none" w:sz="0" w:space="0" w:color="auto"/>
      </w:divBdr>
    </w:div>
    <w:div w:id="1175463572">
      <w:bodyDiv w:val="1"/>
      <w:marLeft w:val="0"/>
      <w:marRight w:val="0"/>
      <w:marTop w:val="0"/>
      <w:marBottom w:val="0"/>
      <w:divBdr>
        <w:top w:val="none" w:sz="0" w:space="0" w:color="auto"/>
        <w:left w:val="none" w:sz="0" w:space="0" w:color="auto"/>
        <w:bottom w:val="none" w:sz="0" w:space="0" w:color="auto"/>
        <w:right w:val="none" w:sz="0" w:space="0" w:color="auto"/>
      </w:divBdr>
    </w:div>
    <w:div w:id="1210919389">
      <w:bodyDiv w:val="1"/>
      <w:marLeft w:val="0"/>
      <w:marRight w:val="0"/>
      <w:marTop w:val="0"/>
      <w:marBottom w:val="0"/>
      <w:divBdr>
        <w:top w:val="none" w:sz="0" w:space="0" w:color="auto"/>
        <w:left w:val="none" w:sz="0" w:space="0" w:color="auto"/>
        <w:bottom w:val="none" w:sz="0" w:space="0" w:color="auto"/>
        <w:right w:val="none" w:sz="0" w:space="0" w:color="auto"/>
      </w:divBdr>
    </w:div>
    <w:div w:id="1226843182">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75674380">
      <w:bodyDiv w:val="1"/>
      <w:marLeft w:val="0"/>
      <w:marRight w:val="0"/>
      <w:marTop w:val="0"/>
      <w:marBottom w:val="0"/>
      <w:divBdr>
        <w:top w:val="none" w:sz="0" w:space="0" w:color="auto"/>
        <w:left w:val="none" w:sz="0" w:space="0" w:color="auto"/>
        <w:bottom w:val="none" w:sz="0" w:space="0" w:color="auto"/>
        <w:right w:val="none" w:sz="0" w:space="0" w:color="auto"/>
      </w:divBdr>
    </w:div>
    <w:div w:id="1285379549">
      <w:bodyDiv w:val="1"/>
      <w:marLeft w:val="0"/>
      <w:marRight w:val="0"/>
      <w:marTop w:val="0"/>
      <w:marBottom w:val="0"/>
      <w:divBdr>
        <w:top w:val="none" w:sz="0" w:space="0" w:color="auto"/>
        <w:left w:val="none" w:sz="0" w:space="0" w:color="auto"/>
        <w:bottom w:val="none" w:sz="0" w:space="0" w:color="auto"/>
        <w:right w:val="none" w:sz="0" w:space="0" w:color="auto"/>
      </w:divBdr>
    </w:div>
    <w:div w:id="1289046100">
      <w:bodyDiv w:val="1"/>
      <w:marLeft w:val="0"/>
      <w:marRight w:val="0"/>
      <w:marTop w:val="0"/>
      <w:marBottom w:val="0"/>
      <w:divBdr>
        <w:top w:val="none" w:sz="0" w:space="0" w:color="auto"/>
        <w:left w:val="none" w:sz="0" w:space="0" w:color="auto"/>
        <w:bottom w:val="none" w:sz="0" w:space="0" w:color="auto"/>
        <w:right w:val="none" w:sz="0" w:space="0" w:color="auto"/>
      </w:divBdr>
    </w:div>
    <w:div w:id="1345743251">
      <w:bodyDiv w:val="1"/>
      <w:marLeft w:val="0"/>
      <w:marRight w:val="0"/>
      <w:marTop w:val="0"/>
      <w:marBottom w:val="0"/>
      <w:divBdr>
        <w:top w:val="none" w:sz="0" w:space="0" w:color="auto"/>
        <w:left w:val="none" w:sz="0" w:space="0" w:color="auto"/>
        <w:bottom w:val="none" w:sz="0" w:space="0" w:color="auto"/>
        <w:right w:val="none" w:sz="0" w:space="0" w:color="auto"/>
      </w:divBdr>
    </w:div>
    <w:div w:id="1380979829">
      <w:bodyDiv w:val="1"/>
      <w:marLeft w:val="0"/>
      <w:marRight w:val="0"/>
      <w:marTop w:val="0"/>
      <w:marBottom w:val="0"/>
      <w:divBdr>
        <w:top w:val="none" w:sz="0" w:space="0" w:color="auto"/>
        <w:left w:val="none" w:sz="0" w:space="0" w:color="auto"/>
        <w:bottom w:val="none" w:sz="0" w:space="0" w:color="auto"/>
        <w:right w:val="none" w:sz="0" w:space="0" w:color="auto"/>
      </w:divBdr>
    </w:div>
    <w:div w:id="1406761857">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73061355">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490823406">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34362401">
      <w:bodyDiv w:val="1"/>
      <w:marLeft w:val="0"/>
      <w:marRight w:val="0"/>
      <w:marTop w:val="0"/>
      <w:marBottom w:val="0"/>
      <w:divBdr>
        <w:top w:val="none" w:sz="0" w:space="0" w:color="auto"/>
        <w:left w:val="none" w:sz="0" w:space="0" w:color="auto"/>
        <w:bottom w:val="none" w:sz="0" w:space="0" w:color="auto"/>
        <w:right w:val="none" w:sz="0" w:space="0" w:color="auto"/>
      </w:divBdr>
    </w:div>
    <w:div w:id="1669553217">
      <w:bodyDiv w:val="1"/>
      <w:marLeft w:val="0"/>
      <w:marRight w:val="0"/>
      <w:marTop w:val="0"/>
      <w:marBottom w:val="0"/>
      <w:divBdr>
        <w:top w:val="none" w:sz="0" w:space="0" w:color="auto"/>
        <w:left w:val="none" w:sz="0" w:space="0" w:color="auto"/>
        <w:bottom w:val="none" w:sz="0" w:space="0" w:color="auto"/>
        <w:right w:val="none" w:sz="0" w:space="0" w:color="auto"/>
      </w:divBdr>
    </w:div>
    <w:div w:id="1714578471">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838378420">
      <w:bodyDiv w:val="1"/>
      <w:marLeft w:val="0"/>
      <w:marRight w:val="0"/>
      <w:marTop w:val="0"/>
      <w:marBottom w:val="0"/>
      <w:divBdr>
        <w:top w:val="none" w:sz="0" w:space="0" w:color="auto"/>
        <w:left w:val="none" w:sz="0" w:space="0" w:color="auto"/>
        <w:bottom w:val="none" w:sz="0" w:space="0" w:color="auto"/>
        <w:right w:val="none" w:sz="0" w:space="0" w:color="auto"/>
      </w:divBdr>
    </w:div>
    <w:div w:id="1867674747">
      <w:bodyDiv w:val="1"/>
      <w:marLeft w:val="0"/>
      <w:marRight w:val="0"/>
      <w:marTop w:val="0"/>
      <w:marBottom w:val="0"/>
      <w:divBdr>
        <w:top w:val="none" w:sz="0" w:space="0" w:color="auto"/>
        <w:left w:val="none" w:sz="0" w:space="0" w:color="auto"/>
        <w:bottom w:val="none" w:sz="0" w:space="0" w:color="auto"/>
        <w:right w:val="none" w:sz="0" w:space="0" w:color="auto"/>
      </w:divBdr>
    </w:div>
    <w:div w:id="1902596365">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16296488">
      <w:bodyDiv w:val="1"/>
      <w:marLeft w:val="0"/>
      <w:marRight w:val="0"/>
      <w:marTop w:val="0"/>
      <w:marBottom w:val="0"/>
      <w:divBdr>
        <w:top w:val="none" w:sz="0" w:space="0" w:color="auto"/>
        <w:left w:val="none" w:sz="0" w:space="0" w:color="auto"/>
        <w:bottom w:val="none" w:sz="0" w:space="0" w:color="auto"/>
        <w:right w:val="none" w:sz="0" w:space="0" w:color="auto"/>
      </w:divBdr>
    </w:div>
    <w:div w:id="2035690773">
      <w:bodyDiv w:val="1"/>
      <w:marLeft w:val="0"/>
      <w:marRight w:val="0"/>
      <w:marTop w:val="0"/>
      <w:marBottom w:val="0"/>
      <w:divBdr>
        <w:top w:val="none" w:sz="0" w:space="0" w:color="auto"/>
        <w:left w:val="none" w:sz="0" w:space="0" w:color="auto"/>
        <w:bottom w:val="none" w:sz="0" w:space="0" w:color="auto"/>
        <w:right w:val="none" w:sz="0" w:space="0" w:color="auto"/>
      </w:divBdr>
    </w:div>
    <w:div w:id="208941964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2B263-C214-4D75-808C-0797B8E2E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5</Words>
  <Characters>584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6-22T16:57:00Z</dcterms:modified>
</cp:coreProperties>
</file>